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tblInd w:w="1080" w:type="dxa"/>
        <w:tblLook w:val="0600" w:firstRow="0" w:lastRow="0" w:firstColumn="0" w:lastColumn="0" w:noHBand="1" w:noVBand="1"/>
      </w:tblPr>
      <w:tblGrid>
        <w:gridCol w:w="6930"/>
        <w:gridCol w:w="2060"/>
      </w:tblGrid>
      <w:tr w:rsidR="00E3286D" w:rsidRPr="00FF3323" w14:paraId="0FB2868A" w14:textId="77777777" w:rsidTr="00355DEE">
        <w:trPr>
          <w:trHeight w:val="1728"/>
        </w:trPr>
        <w:tc>
          <w:tcPr>
            <w:tcW w:w="6930" w:type="dxa"/>
            <w:vAlign w:val="center"/>
          </w:tcPr>
          <w:p w14:paraId="2B752917" w14:textId="491ED09C" w:rsidR="00E3286D" w:rsidRPr="00D16A75" w:rsidRDefault="002D67A4" w:rsidP="00D16A75">
            <w:pPr>
              <w:pStyle w:val="Titre"/>
              <w:jc w:val="center"/>
              <w:rPr>
                <w:rFonts w:ascii="Arial" w:hAnsi="Arial" w:cs="Arial"/>
                <w:color w:val="auto"/>
                <w:sz w:val="28"/>
                <w:szCs w:val="28"/>
                <w:highlight w:val="yellow"/>
              </w:rPr>
            </w:pPr>
            <w:r>
              <w:rPr>
                <w:rFonts w:ascii="Arial" w:hAnsi="Arial" w:cs="Arial"/>
                <w:color w:val="auto"/>
                <w:sz w:val="28"/>
                <w:szCs w:val="28"/>
              </w:rPr>
              <w:t xml:space="preserve">Proposition </w:t>
            </w:r>
            <w:r w:rsidR="00D16A75" w:rsidRPr="00D16A75">
              <w:rPr>
                <w:rFonts w:ascii="Arial" w:hAnsi="Arial" w:cs="Arial"/>
                <w:color w:val="auto"/>
                <w:sz w:val="28"/>
                <w:szCs w:val="28"/>
              </w:rPr>
              <w:t>aux personnes morales de droit privé ou public</w:t>
            </w:r>
            <w:r>
              <w:rPr>
                <w:rFonts w:ascii="Arial" w:hAnsi="Arial" w:cs="Arial"/>
                <w:color w:val="auto"/>
                <w:sz w:val="28"/>
                <w:szCs w:val="28"/>
              </w:rPr>
              <w:t xml:space="preserve"> pour devenir membre(s)</w:t>
            </w:r>
          </w:p>
        </w:tc>
        <w:tc>
          <w:tcPr>
            <w:tcW w:w="2060" w:type="dxa"/>
            <w:vAlign w:val="center"/>
          </w:tcPr>
          <w:p w14:paraId="48B62B93" w14:textId="56F57967" w:rsidR="00E3286D" w:rsidRPr="00FF3323" w:rsidRDefault="0032737D" w:rsidP="00E3286D">
            <w:pPr>
              <w:spacing w:after="0"/>
              <w:jc w:val="right"/>
            </w:pPr>
            <w:r w:rsidRPr="00D16A75">
              <w:rPr>
                <w:noProof/>
                <w:highlight w:val="yellow"/>
              </w:rPr>
              <w:drawing>
                <wp:inline distT="0" distB="0" distL="0" distR="0" wp14:anchorId="223F3E56" wp14:editId="620587BF">
                  <wp:extent cx="990600" cy="1229032"/>
                  <wp:effectExtent l="0" t="0" r="0" b="9525"/>
                  <wp:docPr id="1094087173" name="Image 1" descr="Une image contenant capture d’écran, Graphique, text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087173" name="Image 1" descr="Une image contenant capture d’écran, Graphique, texte, Police&#10;&#10;Description générée automatiquemen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99066" cy="1239536"/>
                          </a:xfrm>
                          <a:prstGeom prst="rect">
                            <a:avLst/>
                          </a:prstGeom>
                        </pic:spPr>
                      </pic:pic>
                    </a:graphicData>
                  </a:graphic>
                </wp:inline>
              </w:drawing>
            </w:r>
          </w:p>
        </w:tc>
      </w:tr>
    </w:tbl>
    <w:p w14:paraId="4CD19D71" w14:textId="77777777" w:rsidR="00687CFB" w:rsidRDefault="00687CFB" w:rsidP="0032737D"/>
    <w:p w14:paraId="4B8580FD" w14:textId="6AD1D92B" w:rsidR="00D16A75" w:rsidRDefault="00D16A75" w:rsidP="00D16A75">
      <w:r>
        <w:t>Peuvent devenir membres les personnes morales de droit privé ou de droit public ; sociétés (civiles ou commerciales) ; les administrations cantonales et leurs établissements et les collectivités locales (communes – fondations, etc…)</w:t>
      </w:r>
    </w:p>
    <w:p w14:paraId="5BB257FA" w14:textId="77777777" w:rsidR="00D16A75" w:rsidRDefault="00D16A75" w:rsidP="00D16A75">
      <w:r>
        <w:t xml:space="preserve">Les cotisations des personnes morales sont décidées par l’Assemblée Générale Statutaire (A.G.S). Elles se composent comme </w:t>
      </w:r>
      <w:proofErr w:type="gramStart"/>
      <w:r>
        <w:t>suit:</w:t>
      </w:r>
      <w:proofErr w:type="gramEnd"/>
    </w:p>
    <w:p w14:paraId="63E60B81" w14:textId="77777777" w:rsidR="00D16A75" w:rsidRDefault="00D16A75" w:rsidP="00D16A75">
      <w:r>
        <w:t>Une cotisation de base en fonction de l’effectif des collaborateurs opérant dans le domaine de l’horticulture (y compris les secteurs administration, ateliers, chauffeurs, directement liés à l’activité, etc.) par type d’entreprise ou collectivité :</w:t>
      </w:r>
    </w:p>
    <w:p w14:paraId="0BC30415" w14:textId="18033D4F" w:rsidR="00D16A75" w:rsidRPr="00D16A75" w:rsidRDefault="00D16A75" w:rsidP="00D16A75">
      <w:pPr>
        <w:rPr>
          <w:b/>
          <w:bCs/>
          <w:color w:val="0070C0"/>
        </w:rPr>
      </w:pPr>
      <w:r w:rsidRPr="00D16A75">
        <w:rPr>
          <w:b/>
          <w:bCs/>
          <w:color w:val="0070C0"/>
        </w:rPr>
        <w:t>Moins de 10 collaborateurs : 120,- CHF / De 10 à 50 collaborateurs : 300,- CHF / De 50 à 100 collaborateurs et plus : 500,- CHF</w:t>
      </w:r>
    </w:p>
    <w:p w14:paraId="53803E7E" w14:textId="77777777" w:rsidR="00D16A75" w:rsidRDefault="00D16A75" w:rsidP="00D16A75">
      <w:r>
        <w:t>Pour les FCCL (Formations Continues Conférences Lullier) en plus du prix de revient des repas (obligatoire), une participation par inscrit sera perçue et une facture globale envoyée après la tenue des cours.</w:t>
      </w:r>
    </w:p>
    <w:p w14:paraId="79EA4FB2" w14:textId="77777777" w:rsidR="00D16A75" w:rsidRDefault="00D16A75" w:rsidP="00D16A75">
      <w:r>
        <w:t>Les personnes morales n’ont pas le droit de vote lors des A.G.S ou A.G.E.</w:t>
      </w:r>
    </w:p>
    <w:p w14:paraId="1BD22E97" w14:textId="4857D594" w:rsidR="0032737D" w:rsidRDefault="00D16A75" w:rsidP="00D16A75">
      <w:r>
        <w:t>Les membres selon consignent dans une déclaration spontanée envoyée au Trésorier ACL avant le 31 décembre pour l’année suivante l’effectif concerné de leur entreprise - institution</w:t>
      </w:r>
    </w:p>
    <w:tbl>
      <w:tblPr>
        <w:tblStyle w:val="Grilledutableau"/>
        <w:tblW w:w="10100" w:type="dxa"/>
        <w:jc w:val="center"/>
        <w:tblLook w:val="04A0" w:firstRow="1" w:lastRow="0" w:firstColumn="1" w:lastColumn="0" w:noHBand="0" w:noVBand="1"/>
      </w:tblPr>
      <w:tblGrid>
        <w:gridCol w:w="3581"/>
        <w:gridCol w:w="680"/>
        <w:gridCol w:w="5839"/>
      </w:tblGrid>
      <w:tr w:rsidR="00952C92" w:rsidRPr="00D16A75" w14:paraId="401D58A5" w14:textId="77777777" w:rsidTr="00CE29CB">
        <w:trPr>
          <w:trHeight w:val="850"/>
          <w:jc w:val="center"/>
        </w:trPr>
        <w:tc>
          <w:tcPr>
            <w:tcW w:w="3581" w:type="dxa"/>
            <w:tcBorders>
              <w:top w:val="triple" w:sz="4" w:space="0" w:color="auto"/>
              <w:left w:val="triple" w:sz="4" w:space="0" w:color="auto"/>
              <w:bottom w:val="triple" w:sz="4" w:space="0" w:color="auto"/>
              <w:right w:val="triple" w:sz="4" w:space="0" w:color="auto"/>
            </w:tcBorders>
            <w:vAlign w:val="center"/>
          </w:tcPr>
          <w:p w14:paraId="21826345" w14:textId="6BB3A318" w:rsidR="0032737D" w:rsidRPr="00D16A75" w:rsidRDefault="0032737D" w:rsidP="00952C92">
            <w:pPr>
              <w:jc w:val="center"/>
              <w:rPr>
                <w:rFonts w:ascii="Arial" w:hAnsi="Arial" w:cs="Arial"/>
                <w:b/>
                <w:bCs/>
                <w:sz w:val="18"/>
                <w:szCs w:val="18"/>
              </w:rPr>
            </w:pPr>
            <w:r w:rsidRPr="00D16A75">
              <w:rPr>
                <w:rFonts w:ascii="Arial" w:hAnsi="Arial" w:cs="Arial"/>
                <w:b/>
                <w:bCs/>
                <w:sz w:val="18"/>
                <w:szCs w:val="18"/>
              </w:rPr>
              <w:t>ADRESSE</w:t>
            </w:r>
          </w:p>
        </w:tc>
        <w:tc>
          <w:tcPr>
            <w:tcW w:w="680" w:type="dxa"/>
            <w:tcBorders>
              <w:top w:val="nil"/>
              <w:left w:val="triple" w:sz="4" w:space="0" w:color="auto"/>
              <w:bottom w:val="nil"/>
              <w:right w:val="thinThickSmallGap" w:sz="24" w:space="0" w:color="auto"/>
            </w:tcBorders>
            <w:vAlign w:val="center"/>
          </w:tcPr>
          <w:p w14:paraId="222712ED" w14:textId="77777777" w:rsidR="0032737D" w:rsidRPr="00D16A75" w:rsidRDefault="0032737D" w:rsidP="0032737D">
            <w:pPr>
              <w:rPr>
                <w:rFonts w:ascii="Arial" w:hAnsi="Arial" w:cs="Arial"/>
                <w:sz w:val="18"/>
                <w:szCs w:val="18"/>
              </w:rPr>
            </w:pPr>
          </w:p>
        </w:tc>
        <w:tc>
          <w:tcPr>
            <w:tcW w:w="5839" w:type="dxa"/>
            <w:tcBorders>
              <w:top w:val="thinThickSmallGap" w:sz="24" w:space="0" w:color="auto"/>
              <w:left w:val="thinThickSmallGap" w:sz="24" w:space="0" w:color="auto"/>
              <w:bottom w:val="thinThickSmallGap" w:sz="24" w:space="0" w:color="auto"/>
              <w:right w:val="thinThickSmallGap" w:sz="24" w:space="0" w:color="auto"/>
            </w:tcBorders>
            <w:vAlign w:val="center"/>
          </w:tcPr>
          <w:p w14:paraId="2C4A2E89" w14:textId="77777777" w:rsidR="0032737D" w:rsidRPr="00D16A75" w:rsidRDefault="0032737D" w:rsidP="0032737D">
            <w:pPr>
              <w:rPr>
                <w:rFonts w:ascii="Arial" w:hAnsi="Arial" w:cs="Arial"/>
                <w:b/>
                <w:bCs/>
                <w:sz w:val="18"/>
                <w:szCs w:val="18"/>
              </w:rPr>
            </w:pPr>
          </w:p>
          <w:p w14:paraId="3371B152" w14:textId="50A97726" w:rsidR="00952C92" w:rsidRPr="00D16A75" w:rsidRDefault="00952C92" w:rsidP="0032737D">
            <w:pPr>
              <w:rPr>
                <w:rFonts w:ascii="Arial" w:hAnsi="Arial" w:cs="Arial"/>
                <w:b/>
                <w:bCs/>
                <w:sz w:val="18"/>
                <w:szCs w:val="18"/>
              </w:rPr>
            </w:pPr>
            <w:r w:rsidRPr="00D16A75">
              <w:rPr>
                <w:rFonts w:ascii="Arial" w:hAnsi="Arial" w:cs="Arial"/>
                <w:b/>
                <w:bCs/>
                <w:sz w:val="18"/>
                <w:szCs w:val="18"/>
              </w:rPr>
              <w:t>…………………………………………………………………..</w:t>
            </w:r>
          </w:p>
          <w:p w14:paraId="456BBE07" w14:textId="77777777" w:rsidR="00952C92" w:rsidRPr="00D16A75" w:rsidRDefault="00952C92" w:rsidP="0032737D">
            <w:pPr>
              <w:rPr>
                <w:rFonts w:ascii="Arial" w:hAnsi="Arial" w:cs="Arial"/>
                <w:b/>
                <w:bCs/>
                <w:sz w:val="18"/>
                <w:szCs w:val="18"/>
              </w:rPr>
            </w:pPr>
          </w:p>
          <w:p w14:paraId="4D47277D" w14:textId="26DB572D" w:rsidR="00952C92" w:rsidRPr="00D16A75" w:rsidRDefault="00952C92" w:rsidP="0032737D">
            <w:pPr>
              <w:rPr>
                <w:rFonts w:ascii="Arial" w:hAnsi="Arial" w:cs="Arial"/>
                <w:b/>
                <w:bCs/>
                <w:sz w:val="18"/>
                <w:szCs w:val="18"/>
              </w:rPr>
            </w:pPr>
            <w:r w:rsidRPr="00D16A75">
              <w:rPr>
                <w:rFonts w:ascii="Arial" w:hAnsi="Arial" w:cs="Arial"/>
                <w:b/>
                <w:bCs/>
                <w:sz w:val="18"/>
                <w:szCs w:val="18"/>
              </w:rPr>
              <w:t>…………………………………………………………………..</w:t>
            </w:r>
          </w:p>
          <w:p w14:paraId="7610A97E" w14:textId="77777777" w:rsidR="00952C92" w:rsidRPr="00D16A75" w:rsidRDefault="00952C92" w:rsidP="0032737D">
            <w:pPr>
              <w:rPr>
                <w:rFonts w:ascii="Arial" w:hAnsi="Arial" w:cs="Arial"/>
                <w:b/>
                <w:bCs/>
                <w:sz w:val="18"/>
                <w:szCs w:val="18"/>
              </w:rPr>
            </w:pPr>
          </w:p>
          <w:p w14:paraId="475D1E1F" w14:textId="2F2DF7BF" w:rsidR="00952C92" w:rsidRPr="00D16A75" w:rsidRDefault="00952C92" w:rsidP="0032737D">
            <w:pPr>
              <w:rPr>
                <w:rFonts w:ascii="Arial" w:hAnsi="Arial" w:cs="Arial"/>
                <w:b/>
                <w:bCs/>
                <w:sz w:val="18"/>
                <w:szCs w:val="18"/>
              </w:rPr>
            </w:pPr>
            <w:r w:rsidRPr="00D16A75">
              <w:rPr>
                <w:rFonts w:ascii="Arial" w:hAnsi="Arial" w:cs="Arial"/>
                <w:b/>
                <w:bCs/>
                <w:sz w:val="18"/>
                <w:szCs w:val="18"/>
              </w:rPr>
              <w:t>NP...……………VILLE …………………………………….</w:t>
            </w:r>
          </w:p>
          <w:p w14:paraId="500DE52A" w14:textId="77777777" w:rsidR="00952C92" w:rsidRPr="00D16A75" w:rsidRDefault="00952C92" w:rsidP="0032737D">
            <w:pPr>
              <w:rPr>
                <w:rFonts w:ascii="Arial" w:hAnsi="Arial" w:cs="Arial"/>
                <w:b/>
                <w:bCs/>
                <w:sz w:val="18"/>
                <w:szCs w:val="18"/>
              </w:rPr>
            </w:pPr>
          </w:p>
        </w:tc>
      </w:tr>
      <w:tr w:rsidR="00952C92" w:rsidRPr="00D16A75" w14:paraId="4EE842A7" w14:textId="77777777" w:rsidTr="00CE29CB">
        <w:trPr>
          <w:trHeight w:val="850"/>
          <w:jc w:val="center"/>
        </w:trPr>
        <w:tc>
          <w:tcPr>
            <w:tcW w:w="3581" w:type="dxa"/>
            <w:tcBorders>
              <w:top w:val="triple" w:sz="4" w:space="0" w:color="auto"/>
              <w:left w:val="triple" w:sz="4" w:space="0" w:color="auto"/>
              <w:bottom w:val="triple" w:sz="4" w:space="0" w:color="auto"/>
              <w:right w:val="triple" w:sz="4" w:space="0" w:color="auto"/>
            </w:tcBorders>
            <w:vAlign w:val="center"/>
          </w:tcPr>
          <w:p w14:paraId="40DE8A5B" w14:textId="4BC10112" w:rsidR="0032737D" w:rsidRPr="00D16A75" w:rsidRDefault="0032737D" w:rsidP="00952C92">
            <w:pPr>
              <w:jc w:val="center"/>
              <w:rPr>
                <w:rFonts w:ascii="Arial" w:hAnsi="Arial" w:cs="Arial"/>
                <w:b/>
                <w:bCs/>
                <w:sz w:val="18"/>
                <w:szCs w:val="18"/>
              </w:rPr>
            </w:pPr>
            <w:r w:rsidRPr="00D16A75">
              <w:rPr>
                <w:rFonts w:ascii="Arial" w:hAnsi="Arial" w:cs="Arial"/>
                <w:b/>
                <w:bCs/>
                <w:sz w:val="18"/>
                <w:szCs w:val="18"/>
              </w:rPr>
              <w:t>SOCIÉTÉ - ADMINISTRATION</w:t>
            </w:r>
          </w:p>
        </w:tc>
        <w:tc>
          <w:tcPr>
            <w:tcW w:w="680" w:type="dxa"/>
            <w:tcBorders>
              <w:top w:val="nil"/>
              <w:left w:val="triple" w:sz="4" w:space="0" w:color="auto"/>
              <w:bottom w:val="nil"/>
              <w:right w:val="thinThickSmallGap" w:sz="24" w:space="0" w:color="auto"/>
            </w:tcBorders>
            <w:vAlign w:val="center"/>
          </w:tcPr>
          <w:p w14:paraId="346EABC9" w14:textId="77777777" w:rsidR="0032737D" w:rsidRPr="00D16A75" w:rsidRDefault="0032737D" w:rsidP="0032737D">
            <w:pPr>
              <w:rPr>
                <w:rFonts w:ascii="Arial" w:hAnsi="Arial" w:cs="Arial"/>
                <w:sz w:val="18"/>
                <w:szCs w:val="18"/>
              </w:rPr>
            </w:pPr>
          </w:p>
        </w:tc>
        <w:tc>
          <w:tcPr>
            <w:tcW w:w="5839" w:type="dxa"/>
            <w:tcBorders>
              <w:top w:val="thinThickSmallGap" w:sz="24" w:space="0" w:color="auto"/>
              <w:left w:val="thinThickSmallGap" w:sz="24" w:space="0" w:color="auto"/>
              <w:bottom w:val="thinThickSmallGap" w:sz="24" w:space="0" w:color="auto"/>
              <w:right w:val="thinThickSmallGap" w:sz="24" w:space="0" w:color="auto"/>
            </w:tcBorders>
            <w:vAlign w:val="center"/>
          </w:tcPr>
          <w:p w14:paraId="14C118FC" w14:textId="1B6E6BC9" w:rsidR="0032737D" w:rsidRPr="00D16A75" w:rsidRDefault="00952C92" w:rsidP="0032737D">
            <w:pPr>
              <w:rPr>
                <w:rFonts w:ascii="Arial" w:hAnsi="Arial" w:cs="Arial"/>
                <w:b/>
                <w:bCs/>
                <w:sz w:val="18"/>
                <w:szCs w:val="18"/>
              </w:rPr>
            </w:pPr>
            <w:r w:rsidRPr="00D16A75">
              <w:rPr>
                <w:rFonts w:ascii="Arial" w:hAnsi="Arial" w:cs="Arial"/>
                <w:b/>
                <w:bCs/>
                <w:sz w:val="18"/>
                <w:szCs w:val="18"/>
              </w:rPr>
              <w:t>…………………………………………………………………..</w:t>
            </w:r>
          </w:p>
        </w:tc>
      </w:tr>
      <w:tr w:rsidR="00952C92" w:rsidRPr="00D16A75" w14:paraId="332A8746" w14:textId="77777777" w:rsidTr="00CE29CB">
        <w:trPr>
          <w:trHeight w:val="850"/>
          <w:jc w:val="center"/>
        </w:trPr>
        <w:tc>
          <w:tcPr>
            <w:tcW w:w="3581" w:type="dxa"/>
            <w:tcBorders>
              <w:top w:val="triple" w:sz="4" w:space="0" w:color="auto"/>
              <w:left w:val="triple" w:sz="4" w:space="0" w:color="auto"/>
              <w:bottom w:val="triple" w:sz="4" w:space="0" w:color="auto"/>
              <w:right w:val="triple" w:sz="4" w:space="0" w:color="auto"/>
            </w:tcBorders>
            <w:vAlign w:val="center"/>
          </w:tcPr>
          <w:p w14:paraId="346B5264" w14:textId="77777777" w:rsidR="0032737D" w:rsidRPr="00D16A75" w:rsidRDefault="0032737D" w:rsidP="00952C92">
            <w:pPr>
              <w:jc w:val="center"/>
              <w:rPr>
                <w:rFonts w:ascii="Arial" w:hAnsi="Arial" w:cs="Arial"/>
                <w:b/>
                <w:bCs/>
                <w:sz w:val="18"/>
                <w:szCs w:val="18"/>
              </w:rPr>
            </w:pPr>
            <w:r w:rsidRPr="00D16A75">
              <w:rPr>
                <w:rFonts w:ascii="Arial" w:hAnsi="Arial" w:cs="Arial"/>
                <w:b/>
                <w:bCs/>
                <w:sz w:val="18"/>
                <w:szCs w:val="18"/>
              </w:rPr>
              <w:t>NUMÉRO DE TÉLÉPHONE</w:t>
            </w:r>
          </w:p>
          <w:p w14:paraId="4B5F894A" w14:textId="77777777" w:rsidR="00952C92" w:rsidRPr="00D16A75" w:rsidRDefault="00952C92" w:rsidP="00952C92">
            <w:pPr>
              <w:jc w:val="center"/>
              <w:rPr>
                <w:rFonts w:ascii="Arial" w:hAnsi="Arial" w:cs="Arial"/>
                <w:b/>
                <w:bCs/>
                <w:sz w:val="18"/>
                <w:szCs w:val="18"/>
              </w:rPr>
            </w:pPr>
          </w:p>
          <w:p w14:paraId="4BEEBC21" w14:textId="77777777" w:rsidR="00952C92" w:rsidRPr="00D16A75" w:rsidRDefault="00952C92" w:rsidP="00952C92">
            <w:pPr>
              <w:jc w:val="center"/>
              <w:rPr>
                <w:rFonts w:ascii="Arial" w:hAnsi="Arial" w:cs="Arial"/>
                <w:b/>
                <w:bCs/>
                <w:sz w:val="18"/>
                <w:szCs w:val="18"/>
              </w:rPr>
            </w:pPr>
            <w:r w:rsidRPr="00D16A75">
              <w:rPr>
                <w:rFonts w:ascii="Arial" w:hAnsi="Arial" w:cs="Arial"/>
                <w:b/>
                <w:bCs/>
                <w:sz w:val="18"/>
                <w:szCs w:val="18"/>
              </w:rPr>
              <w:t>FIXE</w:t>
            </w:r>
          </w:p>
          <w:p w14:paraId="3F51E8F8" w14:textId="58C2AB57" w:rsidR="00952C92" w:rsidRPr="00D16A75" w:rsidRDefault="00952C92" w:rsidP="00952C92">
            <w:pPr>
              <w:jc w:val="center"/>
              <w:rPr>
                <w:rFonts w:ascii="Arial" w:hAnsi="Arial" w:cs="Arial"/>
                <w:b/>
                <w:bCs/>
                <w:sz w:val="18"/>
                <w:szCs w:val="18"/>
              </w:rPr>
            </w:pPr>
            <w:r w:rsidRPr="00D16A75">
              <w:rPr>
                <w:rFonts w:ascii="Arial" w:hAnsi="Arial" w:cs="Arial"/>
                <w:b/>
                <w:bCs/>
                <w:sz w:val="18"/>
                <w:szCs w:val="18"/>
              </w:rPr>
              <w:t>PORTABLE</w:t>
            </w:r>
          </w:p>
        </w:tc>
        <w:tc>
          <w:tcPr>
            <w:tcW w:w="680" w:type="dxa"/>
            <w:tcBorders>
              <w:top w:val="nil"/>
              <w:left w:val="triple" w:sz="4" w:space="0" w:color="auto"/>
              <w:bottom w:val="nil"/>
              <w:right w:val="thinThickSmallGap" w:sz="24" w:space="0" w:color="auto"/>
            </w:tcBorders>
            <w:vAlign w:val="center"/>
          </w:tcPr>
          <w:p w14:paraId="446345F0" w14:textId="77777777" w:rsidR="0032737D" w:rsidRPr="00D16A75" w:rsidRDefault="0032737D" w:rsidP="0032737D">
            <w:pPr>
              <w:rPr>
                <w:rFonts w:ascii="Arial" w:hAnsi="Arial" w:cs="Arial"/>
                <w:sz w:val="18"/>
                <w:szCs w:val="18"/>
              </w:rPr>
            </w:pPr>
          </w:p>
        </w:tc>
        <w:tc>
          <w:tcPr>
            <w:tcW w:w="5839" w:type="dxa"/>
            <w:tcBorders>
              <w:top w:val="thinThickSmallGap" w:sz="24" w:space="0" w:color="auto"/>
              <w:left w:val="thinThickSmallGap" w:sz="24" w:space="0" w:color="auto"/>
              <w:bottom w:val="thinThickSmallGap" w:sz="24" w:space="0" w:color="auto"/>
              <w:right w:val="thinThickSmallGap" w:sz="24" w:space="0" w:color="auto"/>
            </w:tcBorders>
            <w:vAlign w:val="center"/>
          </w:tcPr>
          <w:p w14:paraId="3CBD164D" w14:textId="77777777" w:rsidR="00952C92" w:rsidRPr="00D16A75" w:rsidRDefault="00952C92" w:rsidP="0032737D">
            <w:pPr>
              <w:rPr>
                <w:rFonts w:ascii="Arial" w:hAnsi="Arial" w:cs="Arial"/>
                <w:b/>
                <w:bCs/>
                <w:sz w:val="18"/>
                <w:szCs w:val="18"/>
              </w:rPr>
            </w:pPr>
          </w:p>
          <w:p w14:paraId="008E6DA7" w14:textId="3C1640B4" w:rsidR="0032737D" w:rsidRPr="00D16A75" w:rsidRDefault="00952C92" w:rsidP="0032737D">
            <w:pPr>
              <w:rPr>
                <w:rFonts w:ascii="Arial" w:hAnsi="Arial" w:cs="Arial"/>
                <w:b/>
                <w:bCs/>
                <w:sz w:val="18"/>
                <w:szCs w:val="18"/>
              </w:rPr>
            </w:pPr>
            <w:r w:rsidRPr="00D16A75">
              <w:rPr>
                <w:rFonts w:ascii="Arial" w:hAnsi="Arial" w:cs="Arial"/>
                <w:b/>
                <w:bCs/>
                <w:sz w:val="18"/>
                <w:szCs w:val="18"/>
              </w:rPr>
              <w:t>……… / ………………………………………………………..</w:t>
            </w:r>
          </w:p>
          <w:p w14:paraId="7D19884E" w14:textId="77777777" w:rsidR="00952C92" w:rsidRPr="00D16A75" w:rsidRDefault="00952C92" w:rsidP="0032737D">
            <w:pPr>
              <w:rPr>
                <w:rFonts w:ascii="Arial" w:hAnsi="Arial" w:cs="Arial"/>
                <w:b/>
                <w:bCs/>
                <w:sz w:val="18"/>
                <w:szCs w:val="18"/>
              </w:rPr>
            </w:pPr>
          </w:p>
          <w:p w14:paraId="46C72AB7" w14:textId="77777777" w:rsidR="00952C92" w:rsidRPr="00D16A75" w:rsidRDefault="00952C92" w:rsidP="0032737D">
            <w:pPr>
              <w:rPr>
                <w:rFonts w:ascii="Arial" w:hAnsi="Arial" w:cs="Arial"/>
                <w:b/>
                <w:bCs/>
                <w:sz w:val="18"/>
                <w:szCs w:val="18"/>
              </w:rPr>
            </w:pPr>
            <w:r w:rsidRPr="00D16A75">
              <w:rPr>
                <w:rFonts w:ascii="Arial" w:hAnsi="Arial" w:cs="Arial"/>
                <w:b/>
                <w:bCs/>
                <w:sz w:val="18"/>
                <w:szCs w:val="18"/>
              </w:rPr>
              <w:t>……… / ………………………………………………………..</w:t>
            </w:r>
          </w:p>
          <w:p w14:paraId="2F7EEBD8" w14:textId="578F2008" w:rsidR="00952C92" w:rsidRPr="00D16A75" w:rsidRDefault="00952C92" w:rsidP="0032737D">
            <w:pPr>
              <w:rPr>
                <w:rFonts w:ascii="Arial" w:hAnsi="Arial" w:cs="Arial"/>
                <w:b/>
                <w:bCs/>
                <w:sz w:val="18"/>
                <w:szCs w:val="18"/>
              </w:rPr>
            </w:pPr>
          </w:p>
        </w:tc>
      </w:tr>
      <w:tr w:rsidR="00952C92" w:rsidRPr="00D16A75" w14:paraId="77E6A1BA" w14:textId="77777777" w:rsidTr="00CE29CB">
        <w:trPr>
          <w:trHeight w:val="850"/>
          <w:jc w:val="center"/>
        </w:trPr>
        <w:tc>
          <w:tcPr>
            <w:tcW w:w="3581" w:type="dxa"/>
            <w:tcBorders>
              <w:top w:val="triple" w:sz="4" w:space="0" w:color="auto"/>
              <w:left w:val="triple" w:sz="4" w:space="0" w:color="auto"/>
              <w:bottom w:val="triple" w:sz="4" w:space="0" w:color="auto"/>
              <w:right w:val="triple" w:sz="4" w:space="0" w:color="auto"/>
            </w:tcBorders>
            <w:vAlign w:val="center"/>
          </w:tcPr>
          <w:p w14:paraId="01945F0D" w14:textId="2E3C54AA" w:rsidR="0032737D" w:rsidRPr="00D16A75" w:rsidRDefault="0032737D" w:rsidP="00952C92">
            <w:pPr>
              <w:jc w:val="center"/>
              <w:rPr>
                <w:rFonts w:ascii="Arial" w:hAnsi="Arial" w:cs="Arial"/>
                <w:b/>
                <w:bCs/>
                <w:sz w:val="18"/>
                <w:szCs w:val="18"/>
              </w:rPr>
            </w:pPr>
            <w:r w:rsidRPr="00D16A75">
              <w:rPr>
                <w:rFonts w:ascii="Arial" w:hAnsi="Arial" w:cs="Arial"/>
                <w:b/>
                <w:bCs/>
                <w:sz w:val="18"/>
                <w:szCs w:val="18"/>
              </w:rPr>
              <w:t>COURRIEL</w:t>
            </w:r>
          </w:p>
        </w:tc>
        <w:tc>
          <w:tcPr>
            <w:tcW w:w="680" w:type="dxa"/>
            <w:tcBorders>
              <w:top w:val="nil"/>
              <w:left w:val="triple" w:sz="4" w:space="0" w:color="auto"/>
              <w:bottom w:val="nil"/>
              <w:right w:val="thinThickSmallGap" w:sz="24" w:space="0" w:color="auto"/>
            </w:tcBorders>
            <w:vAlign w:val="center"/>
          </w:tcPr>
          <w:p w14:paraId="340F284D" w14:textId="77777777" w:rsidR="0032737D" w:rsidRPr="00D16A75" w:rsidRDefault="0032737D" w:rsidP="0032737D">
            <w:pPr>
              <w:rPr>
                <w:rFonts w:ascii="Arial" w:hAnsi="Arial" w:cs="Arial"/>
                <w:sz w:val="18"/>
                <w:szCs w:val="18"/>
              </w:rPr>
            </w:pPr>
          </w:p>
        </w:tc>
        <w:tc>
          <w:tcPr>
            <w:tcW w:w="5839" w:type="dxa"/>
            <w:tcBorders>
              <w:top w:val="thinThickSmallGap" w:sz="24" w:space="0" w:color="auto"/>
              <w:left w:val="thinThickSmallGap" w:sz="24" w:space="0" w:color="auto"/>
              <w:bottom w:val="thinThickSmallGap" w:sz="24" w:space="0" w:color="auto"/>
              <w:right w:val="thinThickSmallGap" w:sz="24" w:space="0" w:color="auto"/>
            </w:tcBorders>
            <w:vAlign w:val="center"/>
          </w:tcPr>
          <w:p w14:paraId="4489DCC1" w14:textId="1BC69A50" w:rsidR="0032737D" w:rsidRPr="00D16A75" w:rsidRDefault="00952C92" w:rsidP="0032737D">
            <w:pPr>
              <w:jc w:val="center"/>
              <w:rPr>
                <w:rFonts w:ascii="Arial" w:hAnsi="Arial" w:cs="Arial"/>
                <w:b/>
                <w:bCs/>
                <w:sz w:val="18"/>
                <w:szCs w:val="18"/>
              </w:rPr>
            </w:pPr>
            <w:r w:rsidRPr="00D16A75">
              <w:rPr>
                <w:rFonts w:ascii="Arial" w:hAnsi="Arial" w:cs="Arial"/>
                <w:b/>
                <w:bCs/>
                <w:sz w:val="18"/>
                <w:szCs w:val="18"/>
              </w:rPr>
              <w:t>……….....................................</w:t>
            </w:r>
            <w:r w:rsidR="0032737D" w:rsidRPr="00D16A75">
              <w:rPr>
                <w:rFonts w:ascii="Arial" w:hAnsi="Arial" w:cs="Arial"/>
                <w:b/>
                <w:bCs/>
                <w:sz w:val="18"/>
                <w:szCs w:val="18"/>
              </w:rPr>
              <w:t>@</w:t>
            </w:r>
            <w:r w:rsidRPr="00D16A75">
              <w:rPr>
                <w:rFonts w:ascii="Arial" w:hAnsi="Arial" w:cs="Arial"/>
                <w:b/>
                <w:bCs/>
                <w:sz w:val="18"/>
                <w:szCs w:val="18"/>
              </w:rPr>
              <w:t>.....................................</w:t>
            </w:r>
          </w:p>
        </w:tc>
      </w:tr>
      <w:tr w:rsidR="00952C92" w:rsidRPr="00D16A75" w14:paraId="1464C79E" w14:textId="77777777" w:rsidTr="00CE29CB">
        <w:trPr>
          <w:trHeight w:val="850"/>
          <w:jc w:val="center"/>
        </w:trPr>
        <w:tc>
          <w:tcPr>
            <w:tcW w:w="3581" w:type="dxa"/>
            <w:tcBorders>
              <w:top w:val="triple" w:sz="4" w:space="0" w:color="auto"/>
              <w:left w:val="triple" w:sz="4" w:space="0" w:color="auto"/>
              <w:bottom w:val="triple" w:sz="4" w:space="0" w:color="auto"/>
              <w:right w:val="triple" w:sz="4" w:space="0" w:color="auto"/>
            </w:tcBorders>
            <w:vAlign w:val="center"/>
          </w:tcPr>
          <w:p w14:paraId="65D75B59" w14:textId="1169C96C" w:rsidR="0032737D" w:rsidRPr="00D16A75" w:rsidRDefault="00D16A75" w:rsidP="00952C92">
            <w:pPr>
              <w:jc w:val="center"/>
              <w:rPr>
                <w:rFonts w:ascii="Arial" w:hAnsi="Arial" w:cs="Arial"/>
                <w:b/>
                <w:bCs/>
                <w:sz w:val="18"/>
                <w:szCs w:val="18"/>
              </w:rPr>
            </w:pPr>
            <w:r w:rsidRPr="00D16A75">
              <w:rPr>
                <w:rFonts w:ascii="Arial" w:hAnsi="Arial" w:cs="Arial"/>
                <w:b/>
                <w:bCs/>
                <w:sz w:val="18"/>
                <w:szCs w:val="18"/>
              </w:rPr>
              <w:t>Nom du responsable</w:t>
            </w:r>
            <w:r>
              <w:rPr>
                <w:rFonts w:ascii="Arial" w:hAnsi="Arial" w:cs="Arial"/>
                <w:b/>
                <w:bCs/>
                <w:sz w:val="18"/>
                <w:szCs w:val="18"/>
              </w:rPr>
              <w:t xml:space="preserve"> </w:t>
            </w:r>
          </w:p>
        </w:tc>
        <w:tc>
          <w:tcPr>
            <w:tcW w:w="680" w:type="dxa"/>
            <w:tcBorders>
              <w:top w:val="nil"/>
              <w:left w:val="triple" w:sz="4" w:space="0" w:color="auto"/>
              <w:bottom w:val="nil"/>
              <w:right w:val="thinThickSmallGap" w:sz="24" w:space="0" w:color="auto"/>
            </w:tcBorders>
            <w:vAlign w:val="center"/>
          </w:tcPr>
          <w:p w14:paraId="11D84C10" w14:textId="77777777" w:rsidR="0032737D" w:rsidRPr="00D16A75" w:rsidRDefault="0032737D" w:rsidP="0032737D">
            <w:pPr>
              <w:rPr>
                <w:rFonts w:ascii="Arial" w:hAnsi="Arial" w:cs="Arial"/>
                <w:sz w:val="18"/>
                <w:szCs w:val="18"/>
              </w:rPr>
            </w:pPr>
          </w:p>
        </w:tc>
        <w:tc>
          <w:tcPr>
            <w:tcW w:w="5839" w:type="dxa"/>
            <w:tcBorders>
              <w:top w:val="thinThickSmallGap" w:sz="24" w:space="0" w:color="auto"/>
              <w:left w:val="thinThickSmallGap" w:sz="24" w:space="0" w:color="auto"/>
              <w:bottom w:val="thinThickSmallGap" w:sz="24" w:space="0" w:color="auto"/>
              <w:right w:val="thinThickSmallGap" w:sz="24" w:space="0" w:color="auto"/>
            </w:tcBorders>
            <w:vAlign w:val="center"/>
          </w:tcPr>
          <w:p w14:paraId="31EAB66A" w14:textId="77777777" w:rsidR="0032737D" w:rsidRPr="00D16A75" w:rsidRDefault="0032737D" w:rsidP="0032737D">
            <w:pPr>
              <w:rPr>
                <w:rFonts w:ascii="Arial" w:hAnsi="Arial" w:cs="Arial"/>
                <w:b/>
                <w:bCs/>
                <w:sz w:val="18"/>
                <w:szCs w:val="18"/>
              </w:rPr>
            </w:pPr>
          </w:p>
        </w:tc>
      </w:tr>
      <w:tr w:rsidR="00952C92" w:rsidRPr="00D16A75" w14:paraId="0DEAA841" w14:textId="77777777" w:rsidTr="00CE29CB">
        <w:trPr>
          <w:trHeight w:val="850"/>
          <w:jc w:val="center"/>
        </w:trPr>
        <w:tc>
          <w:tcPr>
            <w:tcW w:w="3581" w:type="dxa"/>
            <w:tcBorders>
              <w:top w:val="triple" w:sz="4" w:space="0" w:color="auto"/>
              <w:left w:val="triple" w:sz="4" w:space="0" w:color="auto"/>
              <w:bottom w:val="triple" w:sz="4" w:space="0" w:color="auto"/>
              <w:right w:val="triple" w:sz="4" w:space="0" w:color="auto"/>
            </w:tcBorders>
            <w:vAlign w:val="center"/>
          </w:tcPr>
          <w:p w14:paraId="0AFA88D5" w14:textId="6E52C90A" w:rsidR="0032737D" w:rsidRPr="00D16A75" w:rsidRDefault="00D16A75" w:rsidP="00952C92">
            <w:pPr>
              <w:jc w:val="center"/>
              <w:rPr>
                <w:rFonts w:ascii="Arial" w:hAnsi="Arial" w:cs="Arial"/>
                <w:b/>
                <w:bCs/>
                <w:sz w:val="18"/>
                <w:szCs w:val="18"/>
              </w:rPr>
            </w:pPr>
            <w:r w:rsidRPr="00D16A75">
              <w:rPr>
                <w:rFonts w:ascii="Arial" w:hAnsi="Arial" w:cs="Arial"/>
                <w:b/>
                <w:bCs/>
                <w:sz w:val="18"/>
                <w:szCs w:val="18"/>
              </w:rPr>
              <w:t>Nombre</w:t>
            </w:r>
            <w:r>
              <w:rPr>
                <w:rFonts w:ascii="Arial" w:hAnsi="Arial" w:cs="Arial"/>
                <w:b/>
                <w:bCs/>
                <w:sz w:val="18"/>
                <w:szCs w:val="18"/>
              </w:rPr>
              <w:t xml:space="preserve"> de collaborateurs (selon paragraphe 3)</w:t>
            </w:r>
          </w:p>
        </w:tc>
        <w:tc>
          <w:tcPr>
            <w:tcW w:w="680" w:type="dxa"/>
            <w:tcBorders>
              <w:top w:val="nil"/>
              <w:left w:val="triple" w:sz="4" w:space="0" w:color="auto"/>
              <w:bottom w:val="nil"/>
              <w:right w:val="thinThickSmallGap" w:sz="24" w:space="0" w:color="auto"/>
            </w:tcBorders>
            <w:vAlign w:val="center"/>
          </w:tcPr>
          <w:p w14:paraId="48601444" w14:textId="77777777" w:rsidR="0032737D" w:rsidRPr="00D16A75" w:rsidRDefault="0032737D" w:rsidP="0032737D">
            <w:pPr>
              <w:rPr>
                <w:rFonts w:ascii="Arial" w:hAnsi="Arial" w:cs="Arial"/>
                <w:sz w:val="18"/>
                <w:szCs w:val="18"/>
              </w:rPr>
            </w:pPr>
          </w:p>
        </w:tc>
        <w:tc>
          <w:tcPr>
            <w:tcW w:w="5839" w:type="dxa"/>
            <w:tcBorders>
              <w:top w:val="thinThickSmallGap" w:sz="24" w:space="0" w:color="auto"/>
              <w:left w:val="thinThickSmallGap" w:sz="24" w:space="0" w:color="auto"/>
              <w:bottom w:val="thinThickSmallGap" w:sz="24" w:space="0" w:color="auto"/>
              <w:right w:val="thinThickSmallGap" w:sz="24" w:space="0" w:color="auto"/>
            </w:tcBorders>
            <w:vAlign w:val="center"/>
          </w:tcPr>
          <w:p w14:paraId="28F65A15" w14:textId="77777777" w:rsidR="0032737D" w:rsidRPr="00D16A75" w:rsidRDefault="0032737D" w:rsidP="0032737D">
            <w:pPr>
              <w:rPr>
                <w:rFonts w:ascii="Arial" w:hAnsi="Arial" w:cs="Arial"/>
                <w:b/>
                <w:bCs/>
                <w:sz w:val="18"/>
                <w:szCs w:val="18"/>
              </w:rPr>
            </w:pPr>
          </w:p>
        </w:tc>
      </w:tr>
      <w:tr w:rsidR="00D16A75" w:rsidRPr="00D16A75" w14:paraId="12092059" w14:textId="77777777" w:rsidTr="00CE29CB">
        <w:trPr>
          <w:trHeight w:val="850"/>
          <w:jc w:val="center"/>
        </w:trPr>
        <w:tc>
          <w:tcPr>
            <w:tcW w:w="3581" w:type="dxa"/>
            <w:tcBorders>
              <w:top w:val="triple" w:sz="4" w:space="0" w:color="auto"/>
              <w:left w:val="triple" w:sz="4" w:space="0" w:color="auto"/>
              <w:bottom w:val="triple" w:sz="4" w:space="0" w:color="auto"/>
              <w:right w:val="triple" w:sz="4" w:space="0" w:color="auto"/>
            </w:tcBorders>
            <w:vAlign w:val="center"/>
          </w:tcPr>
          <w:p w14:paraId="49BF1D37" w14:textId="0CD56308" w:rsidR="00D16A75" w:rsidRPr="00D16A75" w:rsidRDefault="00D16A75" w:rsidP="00952C92">
            <w:pPr>
              <w:jc w:val="center"/>
              <w:rPr>
                <w:rFonts w:ascii="Arial" w:hAnsi="Arial" w:cs="Arial"/>
                <w:b/>
                <w:bCs/>
                <w:sz w:val="18"/>
                <w:szCs w:val="18"/>
              </w:rPr>
            </w:pPr>
            <w:r>
              <w:rPr>
                <w:rFonts w:ascii="Arial" w:hAnsi="Arial" w:cs="Arial"/>
                <w:b/>
                <w:bCs/>
                <w:sz w:val="18"/>
                <w:szCs w:val="18"/>
              </w:rPr>
              <w:t>Signature / tampon administration</w:t>
            </w:r>
          </w:p>
        </w:tc>
        <w:tc>
          <w:tcPr>
            <w:tcW w:w="680" w:type="dxa"/>
            <w:tcBorders>
              <w:top w:val="nil"/>
              <w:left w:val="triple" w:sz="4" w:space="0" w:color="auto"/>
              <w:bottom w:val="nil"/>
              <w:right w:val="thinThickSmallGap" w:sz="24" w:space="0" w:color="auto"/>
            </w:tcBorders>
            <w:vAlign w:val="center"/>
          </w:tcPr>
          <w:p w14:paraId="43D0B4FA" w14:textId="77777777" w:rsidR="00D16A75" w:rsidRPr="00D16A75" w:rsidRDefault="00D16A75" w:rsidP="0032737D">
            <w:pPr>
              <w:rPr>
                <w:rFonts w:ascii="Arial" w:hAnsi="Arial" w:cs="Arial"/>
                <w:sz w:val="18"/>
                <w:szCs w:val="18"/>
              </w:rPr>
            </w:pPr>
          </w:p>
        </w:tc>
        <w:tc>
          <w:tcPr>
            <w:tcW w:w="5839" w:type="dxa"/>
            <w:tcBorders>
              <w:top w:val="thinThickSmallGap" w:sz="24" w:space="0" w:color="auto"/>
              <w:left w:val="thinThickSmallGap" w:sz="24" w:space="0" w:color="auto"/>
              <w:bottom w:val="thinThickSmallGap" w:sz="24" w:space="0" w:color="auto"/>
              <w:right w:val="thinThickSmallGap" w:sz="24" w:space="0" w:color="auto"/>
            </w:tcBorders>
            <w:vAlign w:val="center"/>
          </w:tcPr>
          <w:p w14:paraId="38BBA72C" w14:textId="77777777" w:rsidR="00D16A75" w:rsidRPr="00D16A75" w:rsidRDefault="00D16A75" w:rsidP="0032737D">
            <w:pPr>
              <w:rPr>
                <w:rFonts w:ascii="Arial" w:hAnsi="Arial" w:cs="Arial"/>
                <w:b/>
                <w:bCs/>
                <w:sz w:val="18"/>
                <w:szCs w:val="18"/>
              </w:rPr>
            </w:pPr>
          </w:p>
        </w:tc>
      </w:tr>
    </w:tbl>
    <w:p w14:paraId="0C4C0614" w14:textId="02F3E0E6" w:rsidR="0032737D" w:rsidRPr="00FF3323" w:rsidRDefault="00D16A75" w:rsidP="0032737D">
      <w:r>
        <w:t xml:space="preserve">A retourner à </w:t>
      </w:r>
      <w:hyperlink r:id="rId11" w:history="1">
        <w:r w:rsidRPr="00E57CE9">
          <w:rPr>
            <w:rStyle w:val="Lienhypertexte"/>
          </w:rPr>
          <w:t>administration@acl-lullier.ch</w:t>
        </w:r>
      </w:hyperlink>
      <w:r>
        <w:t xml:space="preserve"> </w:t>
      </w:r>
    </w:p>
    <w:sectPr w:rsidR="0032737D" w:rsidRPr="00FF3323" w:rsidSect="00D16A75">
      <w:headerReference w:type="default" r:id="rId12"/>
      <w:pgSz w:w="11906" w:h="16838" w:code="9"/>
      <w:pgMar w:top="864" w:right="576" w:bottom="0" w:left="576" w:header="864"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56359B" w14:textId="77777777" w:rsidR="0098521F" w:rsidRDefault="0098521F" w:rsidP="001A0130">
      <w:pPr>
        <w:spacing w:after="0" w:line="240" w:lineRule="auto"/>
      </w:pPr>
      <w:r>
        <w:separator/>
      </w:r>
    </w:p>
  </w:endnote>
  <w:endnote w:type="continuationSeparator" w:id="0">
    <w:p w14:paraId="5E99BAA6" w14:textId="77777777" w:rsidR="0098521F" w:rsidRDefault="0098521F"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A6669F" w14:textId="77777777" w:rsidR="0098521F" w:rsidRDefault="0098521F" w:rsidP="001A0130">
      <w:pPr>
        <w:spacing w:after="0" w:line="240" w:lineRule="auto"/>
      </w:pPr>
      <w:r>
        <w:separator/>
      </w:r>
    </w:p>
  </w:footnote>
  <w:footnote w:type="continuationSeparator" w:id="0">
    <w:p w14:paraId="4618D49E" w14:textId="77777777" w:rsidR="0098521F" w:rsidRDefault="0098521F"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D6B368" w14:textId="77777777" w:rsidR="001A0130" w:rsidRDefault="00FD35A6">
    <w:pPr>
      <w:pStyle w:val="En-tte"/>
    </w:pPr>
    <w:r>
      <w:rPr>
        <w:noProof/>
        <w:lang w:bidi="fr-FR"/>
      </w:rPr>
      <mc:AlternateContent>
        <mc:Choice Requires="wpg">
          <w:drawing>
            <wp:anchor distT="0" distB="0" distL="114300" distR="114300" simplePos="0" relativeHeight="251664384" behindDoc="0" locked="0" layoutInCell="1" allowOverlap="1" wp14:anchorId="155E8CD6" wp14:editId="674DA869">
              <wp:simplePos x="0" y="0"/>
              <wp:positionH relativeFrom="page">
                <wp:align>center</wp:align>
              </wp:positionH>
              <wp:positionV relativeFrom="page">
                <wp:align>center</wp:align>
              </wp:positionV>
              <wp:extent cx="7287768" cy="9582912"/>
              <wp:effectExtent l="0" t="0" r="8890" b="0"/>
              <wp:wrapNone/>
              <wp:docPr id="26" name="Groupe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87768" cy="9582912"/>
                        <a:chOff x="0" y="0"/>
                        <a:chExt cx="7289800" cy="9581415"/>
                      </a:xfrm>
                    </wpg:grpSpPr>
                    <wps:wsp>
                      <wps:cNvPr id="3" name="Rectangle 3">
                        <a:extLst>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s:cNvPr>
                      <wps:cNvSpPr/>
                      <wps:spPr>
                        <a:xfrm>
                          <a:off x="0" y="1264920"/>
                          <a:ext cx="7287768" cy="831649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 name="Rectangle 4">
                        <a:extLst>
                          <a:ext uri="{FF2B5EF4-FFF2-40B4-BE49-F238E27FC236}">
                            <a16:creationId xmlns:a16="http://schemas.microsoft.com/office/drawing/2014/main" id="{453321EE-830F-4C8A-8306-8B61D4CA3A79}"/>
                          </a:ext>
                          <a:ext uri="{C183D7F6-B498-43B3-948B-1728B52AA6E4}">
                            <adec:decorative xmlns:adec="http://schemas.microsoft.com/office/drawing/2017/decorative" val="1"/>
                          </a:ext>
                        </a:extLst>
                      </wps:cNvPr>
                      <wps:cNvSpPr/>
                      <wps:spPr>
                        <a:xfrm>
                          <a:off x="6911340" y="60960"/>
                          <a:ext cx="324394" cy="324508"/>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 name="Image 2">
                          <a:extLst>
                            <a:ext uri="{FF2B5EF4-FFF2-40B4-BE49-F238E27FC236}">
                              <a16:creationId xmlns:a16="http://schemas.microsoft.com/office/drawing/2014/main" id="{8DB9600B-F413-4EE7-81CF-84636C2F9AAE}"/>
                            </a:ex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289800" cy="1258570"/>
                        </a:xfrm>
                        <a:prstGeom prst="snip1Rect">
                          <a:avLst>
                            <a:gd name="adj" fmla="val 31795"/>
                          </a:avLst>
                        </a:prstGeom>
                      </pic:spPr>
                    </pic:pic>
                    <wpg:grpSp>
                      <wpg:cNvPr id="21" name="Groupe 21"/>
                      <wpg:cNvGrpSpPr/>
                      <wpg:grpSpPr>
                        <a:xfrm>
                          <a:off x="205740" y="312420"/>
                          <a:ext cx="644436" cy="644436"/>
                          <a:chOff x="0" y="0"/>
                          <a:chExt cx="644436" cy="644436"/>
                        </a:xfrm>
                      </wpg:grpSpPr>
                      <wps:wsp>
                        <wps:cNvPr id="22" name="Ovale 22">
                          <a:extLst>
                            <a:ext uri="{C183D7F6-B498-43B3-948B-1728B52AA6E4}">
                              <adec:decorative xmlns:adec="http://schemas.microsoft.com/office/drawing/2017/decorative" val="1"/>
                            </a:ext>
                          </a:extLst>
                        </wps:cNvPr>
                        <wps:cNvSpPr/>
                        <wps:spPr>
                          <a:xfrm>
                            <a:off x="0" y="0"/>
                            <a:ext cx="644436" cy="644436"/>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3" name="Groupe 22" descr="Icône de mise à jour d’informations"/>
                        <wpg:cNvGrpSpPr/>
                        <wpg:grpSpPr>
                          <a:xfrm>
                            <a:off x="144780" y="144780"/>
                            <a:ext cx="356028" cy="360000"/>
                            <a:chOff x="0" y="0"/>
                            <a:chExt cx="4138163" cy="4184332"/>
                          </a:xfrm>
                          <a:solidFill>
                            <a:schemeClr val="bg1"/>
                          </a:solidFill>
                        </wpg:grpSpPr>
                        <wps:wsp>
                          <wps:cNvPr id="24" name="Forme libre : Forme 24"/>
                          <wps:cNvSpPr/>
                          <wps:spPr>
                            <a:xfrm>
                              <a:off x="0" y="202882"/>
                              <a:ext cx="3914775" cy="3981450"/>
                            </a:xfrm>
                            <a:custGeom>
                              <a:avLst/>
                              <a:gdLst>
                                <a:gd name="connsiteX0" fmla="*/ 3750469 w 3914775"/>
                                <a:gd name="connsiteY0" fmla="*/ 1936909 h 3981450"/>
                                <a:gd name="connsiteX1" fmla="*/ 3588544 w 3914775"/>
                                <a:gd name="connsiteY1" fmla="*/ 2098834 h 3981450"/>
                                <a:gd name="connsiteX2" fmla="*/ 3588544 w 3914775"/>
                                <a:gd name="connsiteY2" fmla="*/ 3438049 h 3981450"/>
                                <a:gd name="connsiteX3" fmla="*/ 3368516 w 3914775"/>
                                <a:gd name="connsiteY3" fmla="*/ 3655219 h 3981450"/>
                                <a:gd name="connsiteX4" fmla="*/ 552926 w 3914775"/>
                                <a:gd name="connsiteY4" fmla="*/ 3655219 h 3981450"/>
                                <a:gd name="connsiteX5" fmla="*/ 330994 w 3914775"/>
                                <a:gd name="connsiteY5" fmla="*/ 3438049 h 3981450"/>
                                <a:gd name="connsiteX6" fmla="*/ 330994 w 3914775"/>
                                <a:gd name="connsiteY6" fmla="*/ 545306 h 3981450"/>
                                <a:gd name="connsiteX7" fmla="*/ 552926 w 3914775"/>
                                <a:gd name="connsiteY7" fmla="*/ 330994 h 3981450"/>
                                <a:gd name="connsiteX8" fmla="*/ 1644491 w 3914775"/>
                                <a:gd name="connsiteY8" fmla="*/ 330994 h 3981450"/>
                                <a:gd name="connsiteX9" fmla="*/ 1806416 w 3914775"/>
                                <a:gd name="connsiteY9" fmla="*/ 169069 h 3981450"/>
                                <a:gd name="connsiteX10" fmla="*/ 1644491 w 3914775"/>
                                <a:gd name="connsiteY10" fmla="*/ 7144 h 3981450"/>
                                <a:gd name="connsiteX11" fmla="*/ 552926 w 3914775"/>
                                <a:gd name="connsiteY11" fmla="*/ 7144 h 3981450"/>
                                <a:gd name="connsiteX12" fmla="*/ 7144 w 3914775"/>
                                <a:gd name="connsiteY12" fmla="*/ 545306 h 3981450"/>
                                <a:gd name="connsiteX13" fmla="*/ 7144 w 3914775"/>
                                <a:gd name="connsiteY13" fmla="*/ 3438049 h 3981450"/>
                                <a:gd name="connsiteX14" fmla="*/ 552926 w 3914775"/>
                                <a:gd name="connsiteY14" fmla="*/ 3979069 h 3981450"/>
                                <a:gd name="connsiteX15" fmla="*/ 3368516 w 3914775"/>
                                <a:gd name="connsiteY15" fmla="*/ 3979069 h 3981450"/>
                                <a:gd name="connsiteX16" fmla="*/ 3912394 w 3914775"/>
                                <a:gd name="connsiteY16" fmla="*/ 3438049 h 3981450"/>
                                <a:gd name="connsiteX17" fmla="*/ 3912394 w 3914775"/>
                                <a:gd name="connsiteY17" fmla="*/ 2098834 h 3981450"/>
                                <a:gd name="connsiteX18" fmla="*/ 3750469 w 3914775"/>
                                <a:gd name="connsiteY18" fmla="*/ 1936909 h 398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914775" h="3981450">
                                  <a:moveTo>
                                    <a:pt x="3750469" y="1936909"/>
                                  </a:moveTo>
                                  <a:cubicBezTo>
                                    <a:pt x="3660934" y="1936909"/>
                                    <a:pt x="3588544" y="2009299"/>
                                    <a:pt x="3588544" y="2098834"/>
                                  </a:cubicBezTo>
                                  <a:lnTo>
                                    <a:pt x="3588544" y="3438049"/>
                                  </a:lnTo>
                                  <a:cubicBezTo>
                                    <a:pt x="3588544" y="3559016"/>
                                    <a:pt x="3488531" y="3655219"/>
                                    <a:pt x="3368516" y="3655219"/>
                                  </a:cubicBezTo>
                                  <a:lnTo>
                                    <a:pt x="552926" y="3655219"/>
                                  </a:lnTo>
                                  <a:cubicBezTo>
                                    <a:pt x="431959" y="3655219"/>
                                    <a:pt x="330994" y="3559016"/>
                                    <a:pt x="330994" y="3438049"/>
                                  </a:cubicBezTo>
                                  <a:lnTo>
                                    <a:pt x="330994" y="545306"/>
                                  </a:lnTo>
                                  <a:cubicBezTo>
                                    <a:pt x="330994" y="424339"/>
                                    <a:pt x="431959" y="330994"/>
                                    <a:pt x="552926" y="330994"/>
                                  </a:cubicBezTo>
                                  <a:lnTo>
                                    <a:pt x="1644491" y="330994"/>
                                  </a:lnTo>
                                  <a:cubicBezTo>
                                    <a:pt x="1734026" y="330994"/>
                                    <a:pt x="1806416" y="258604"/>
                                    <a:pt x="1806416" y="169069"/>
                                  </a:cubicBezTo>
                                  <a:cubicBezTo>
                                    <a:pt x="1806416" y="79534"/>
                                    <a:pt x="1734026" y="7144"/>
                                    <a:pt x="1644491" y="7144"/>
                                  </a:cubicBezTo>
                                  <a:lnTo>
                                    <a:pt x="552926" y="7144"/>
                                  </a:lnTo>
                                  <a:cubicBezTo>
                                    <a:pt x="253841" y="7144"/>
                                    <a:pt x="7144" y="246221"/>
                                    <a:pt x="7144" y="545306"/>
                                  </a:cubicBezTo>
                                  <a:lnTo>
                                    <a:pt x="7144" y="3438049"/>
                                  </a:lnTo>
                                  <a:cubicBezTo>
                                    <a:pt x="7144" y="3737134"/>
                                    <a:pt x="253841" y="3979069"/>
                                    <a:pt x="552926" y="3979069"/>
                                  </a:cubicBezTo>
                                  <a:lnTo>
                                    <a:pt x="3368516" y="3979069"/>
                                  </a:lnTo>
                                  <a:cubicBezTo>
                                    <a:pt x="3667601" y="3979069"/>
                                    <a:pt x="3912394" y="3738086"/>
                                    <a:pt x="3912394" y="3438049"/>
                                  </a:cubicBezTo>
                                  <a:lnTo>
                                    <a:pt x="3912394" y="2098834"/>
                                  </a:lnTo>
                                  <a:cubicBezTo>
                                    <a:pt x="3912394" y="2010251"/>
                                    <a:pt x="3840004" y="1936909"/>
                                    <a:pt x="3750469" y="19369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orme libre : Forme 25"/>
                          <wps:cNvSpPr/>
                          <wps:spPr>
                            <a:xfrm>
                              <a:off x="1271138" y="0"/>
                              <a:ext cx="2867025" cy="2895600"/>
                            </a:xfrm>
                            <a:custGeom>
                              <a:avLst/>
                              <a:gdLst>
                                <a:gd name="connsiteX0" fmla="*/ 2471711 w 2867025"/>
                                <a:gd name="connsiteY0" fmla="*/ 141446 h 2895600"/>
                                <a:gd name="connsiteX1" fmla="*/ 2154528 w 2867025"/>
                                <a:gd name="connsiteY1" fmla="*/ 7144 h 2895600"/>
                                <a:gd name="connsiteX2" fmla="*/ 1836393 w 2867025"/>
                                <a:gd name="connsiteY2" fmla="*/ 138589 h 2895600"/>
                                <a:gd name="connsiteX3" fmla="*/ 380973 w 2867025"/>
                                <a:gd name="connsiteY3" fmla="*/ 1594009 h 2895600"/>
                                <a:gd name="connsiteX4" fmla="*/ 266673 w 2867025"/>
                                <a:gd name="connsiteY4" fmla="*/ 1789271 h 2895600"/>
                                <a:gd name="connsiteX5" fmla="*/ 13308 w 2867025"/>
                                <a:gd name="connsiteY5" fmla="*/ 2686526 h 2895600"/>
                                <a:gd name="connsiteX6" fmla="*/ 56171 w 2867025"/>
                                <a:gd name="connsiteY6" fmla="*/ 2846546 h 2895600"/>
                                <a:gd name="connsiteX7" fmla="*/ 169518 w 2867025"/>
                                <a:gd name="connsiteY7" fmla="*/ 2892266 h 2895600"/>
                                <a:gd name="connsiteX8" fmla="*/ 217143 w 2867025"/>
                                <a:gd name="connsiteY8" fmla="*/ 2884646 h 2895600"/>
                                <a:gd name="connsiteX9" fmla="*/ 1089633 w 2867025"/>
                                <a:gd name="connsiteY9" fmla="*/ 2616041 h 2895600"/>
                                <a:gd name="connsiteX10" fmla="*/ 1274418 w 2867025"/>
                                <a:gd name="connsiteY10" fmla="*/ 2504599 h 2895600"/>
                                <a:gd name="connsiteX11" fmla="*/ 1274418 w 2867025"/>
                                <a:gd name="connsiteY11" fmla="*/ 2504599 h 2895600"/>
                                <a:gd name="connsiteX12" fmla="*/ 2735553 w 2867025"/>
                                <a:gd name="connsiteY12" fmla="*/ 1043464 h 2895600"/>
                                <a:gd name="connsiteX13" fmla="*/ 2738411 w 2867025"/>
                                <a:gd name="connsiteY13" fmla="*/ 412909 h 2895600"/>
                                <a:gd name="connsiteX14" fmla="*/ 2471711 w 2867025"/>
                                <a:gd name="connsiteY14" fmla="*/ 141446 h 2895600"/>
                                <a:gd name="connsiteX15" fmla="*/ 1747811 w 2867025"/>
                                <a:gd name="connsiteY15" fmla="*/ 685324 h 2895600"/>
                                <a:gd name="connsiteX16" fmla="*/ 2187866 w 2867025"/>
                                <a:gd name="connsiteY16" fmla="*/ 1134904 h 2895600"/>
                                <a:gd name="connsiteX17" fmla="*/ 2080233 w 2867025"/>
                                <a:gd name="connsiteY17" fmla="*/ 1242536 h 2895600"/>
                                <a:gd name="connsiteX18" fmla="*/ 1640178 w 2867025"/>
                                <a:gd name="connsiteY18" fmla="*/ 792956 h 2895600"/>
                                <a:gd name="connsiteX19" fmla="*/ 1747811 w 2867025"/>
                                <a:gd name="connsiteY19" fmla="*/ 685324 h 2895600"/>
                                <a:gd name="connsiteX20" fmla="*/ 1044866 w 2867025"/>
                                <a:gd name="connsiteY20" fmla="*/ 2276951 h 2895600"/>
                                <a:gd name="connsiteX21" fmla="*/ 993431 w 2867025"/>
                                <a:gd name="connsiteY21" fmla="*/ 2307431 h 2895600"/>
                                <a:gd name="connsiteX22" fmla="*/ 404786 w 2867025"/>
                                <a:gd name="connsiteY22" fmla="*/ 2488406 h 2895600"/>
                                <a:gd name="connsiteX23" fmla="*/ 577188 w 2867025"/>
                                <a:gd name="connsiteY23" fmla="*/ 1876901 h 2895600"/>
                                <a:gd name="connsiteX24" fmla="*/ 608621 w 2867025"/>
                                <a:gd name="connsiteY24" fmla="*/ 1822609 h 2895600"/>
                                <a:gd name="connsiteX25" fmla="*/ 1409673 w 2867025"/>
                                <a:gd name="connsiteY25" fmla="*/ 1021556 h 2895600"/>
                                <a:gd name="connsiteX26" fmla="*/ 1849728 w 2867025"/>
                                <a:gd name="connsiteY26" fmla="*/ 1471136 h 2895600"/>
                                <a:gd name="connsiteX27" fmla="*/ 1044866 w 2867025"/>
                                <a:gd name="connsiteY27" fmla="*/ 2276951 h 2895600"/>
                                <a:gd name="connsiteX28" fmla="*/ 2506953 w 2867025"/>
                                <a:gd name="connsiteY28" fmla="*/ 814864 h 2895600"/>
                                <a:gd name="connsiteX29" fmla="*/ 2416466 w 2867025"/>
                                <a:gd name="connsiteY29" fmla="*/ 905351 h 2895600"/>
                                <a:gd name="connsiteX30" fmla="*/ 1976411 w 2867025"/>
                                <a:gd name="connsiteY30" fmla="*/ 455771 h 2895600"/>
                                <a:gd name="connsiteX31" fmla="*/ 2064041 w 2867025"/>
                                <a:gd name="connsiteY31" fmla="*/ 369094 h 2895600"/>
                                <a:gd name="connsiteX32" fmla="*/ 2151671 w 2867025"/>
                                <a:gd name="connsiteY32" fmla="*/ 333851 h 2895600"/>
                                <a:gd name="connsiteX33" fmla="*/ 2152624 w 2867025"/>
                                <a:gd name="connsiteY33" fmla="*/ 333851 h 2895600"/>
                                <a:gd name="connsiteX34" fmla="*/ 2240253 w 2867025"/>
                                <a:gd name="connsiteY34" fmla="*/ 370046 h 2895600"/>
                                <a:gd name="connsiteX35" fmla="*/ 2506953 w 2867025"/>
                                <a:gd name="connsiteY35" fmla="*/ 641509 h 2895600"/>
                                <a:gd name="connsiteX36" fmla="*/ 2506953 w 2867025"/>
                                <a:gd name="connsiteY36" fmla="*/ 814864 h 2895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2867025" h="2895600">
                                  <a:moveTo>
                                    <a:pt x="2471711" y="141446"/>
                                  </a:moveTo>
                                  <a:cubicBezTo>
                                    <a:pt x="2386938" y="55721"/>
                                    <a:pt x="2274543" y="8096"/>
                                    <a:pt x="2154528" y="7144"/>
                                  </a:cubicBezTo>
                                  <a:cubicBezTo>
                                    <a:pt x="2034513" y="7144"/>
                                    <a:pt x="1921166" y="52864"/>
                                    <a:pt x="1836393" y="138589"/>
                                  </a:cubicBezTo>
                                  <a:lnTo>
                                    <a:pt x="380973" y="1594009"/>
                                  </a:lnTo>
                                  <a:cubicBezTo>
                                    <a:pt x="326681" y="1648301"/>
                                    <a:pt x="287628" y="1715929"/>
                                    <a:pt x="266673" y="1789271"/>
                                  </a:cubicBezTo>
                                  <a:lnTo>
                                    <a:pt x="13308" y="2686526"/>
                                  </a:lnTo>
                                  <a:cubicBezTo>
                                    <a:pt x="-2884" y="2743676"/>
                                    <a:pt x="13308" y="2804636"/>
                                    <a:pt x="56171" y="2846546"/>
                                  </a:cubicBezTo>
                                  <a:cubicBezTo>
                                    <a:pt x="86651" y="2876074"/>
                                    <a:pt x="127608" y="2892266"/>
                                    <a:pt x="169518" y="2892266"/>
                                  </a:cubicBezTo>
                                  <a:cubicBezTo>
                                    <a:pt x="185711" y="2892266"/>
                                    <a:pt x="201903" y="2890361"/>
                                    <a:pt x="217143" y="2884646"/>
                                  </a:cubicBezTo>
                                  <a:lnTo>
                                    <a:pt x="1089633" y="2616041"/>
                                  </a:lnTo>
                                  <a:cubicBezTo>
                                    <a:pt x="1159166" y="2595086"/>
                                    <a:pt x="1222983" y="2556034"/>
                                    <a:pt x="1274418" y="2504599"/>
                                  </a:cubicBezTo>
                                  <a:lnTo>
                                    <a:pt x="1274418" y="2504599"/>
                                  </a:lnTo>
                                  <a:lnTo>
                                    <a:pt x="2735553" y="1043464"/>
                                  </a:lnTo>
                                  <a:cubicBezTo>
                                    <a:pt x="2908909" y="870109"/>
                                    <a:pt x="2909861" y="588169"/>
                                    <a:pt x="2738411" y="412909"/>
                                  </a:cubicBezTo>
                                  <a:lnTo>
                                    <a:pt x="2471711" y="141446"/>
                                  </a:lnTo>
                                  <a:close/>
                                  <a:moveTo>
                                    <a:pt x="1747811" y="685324"/>
                                  </a:moveTo>
                                  <a:lnTo>
                                    <a:pt x="2187866" y="1134904"/>
                                  </a:lnTo>
                                  <a:lnTo>
                                    <a:pt x="2080233" y="1242536"/>
                                  </a:lnTo>
                                  <a:lnTo>
                                    <a:pt x="1640178" y="792956"/>
                                  </a:lnTo>
                                  <a:lnTo>
                                    <a:pt x="1747811" y="685324"/>
                                  </a:lnTo>
                                  <a:close/>
                                  <a:moveTo>
                                    <a:pt x="1044866" y="2276951"/>
                                  </a:moveTo>
                                  <a:cubicBezTo>
                                    <a:pt x="1030578" y="2291239"/>
                                    <a:pt x="1013433" y="2301716"/>
                                    <a:pt x="993431" y="2307431"/>
                                  </a:cubicBezTo>
                                  <a:lnTo>
                                    <a:pt x="404786" y="2488406"/>
                                  </a:lnTo>
                                  <a:lnTo>
                                    <a:pt x="577188" y="1876901"/>
                                  </a:lnTo>
                                  <a:cubicBezTo>
                                    <a:pt x="582903" y="1856899"/>
                                    <a:pt x="594333" y="1837849"/>
                                    <a:pt x="608621" y="1822609"/>
                                  </a:cubicBezTo>
                                  <a:lnTo>
                                    <a:pt x="1409673" y="1021556"/>
                                  </a:lnTo>
                                  <a:lnTo>
                                    <a:pt x="1849728" y="1471136"/>
                                  </a:lnTo>
                                  <a:lnTo>
                                    <a:pt x="1044866" y="2276951"/>
                                  </a:lnTo>
                                  <a:close/>
                                  <a:moveTo>
                                    <a:pt x="2506953" y="814864"/>
                                  </a:moveTo>
                                  <a:lnTo>
                                    <a:pt x="2416466" y="905351"/>
                                  </a:lnTo>
                                  <a:lnTo>
                                    <a:pt x="1976411" y="455771"/>
                                  </a:lnTo>
                                  <a:lnTo>
                                    <a:pt x="2064041" y="369094"/>
                                  </a:lnTo>
                                  <a:cubicBezTo>
                                    <a:pt x="2087853" y="345281"/>
                                    <a:pt x="2118334" y="333851"/>
                                    <a:pt x="2151671" y="333851"/>
                                  </a:cubicBezTo>
                                  <a:cubicBezTo>
                                    <a:pt x="2151671" y="333851"/>
                                    <a:pt x="2151671" y="333851"/>
                                    <a:pt x="2152624" y="333851"/>
                                  </a:cubicBezTo>
                                  <a:cubicBezTo>
                                    <a:pt x="2185961" y="333851"/>
                                    <a:pt x="2217393" y="346234"/>
                                    <a:pt x="2240253" y="370046"/>
                                  </a:cubicBezTo>
                                  <a:lnTo>
                                    <a:pt x="2506953" y="641509"/>
                                  </a:lnTo>
                                  <a:cubicBezTo>
                                    <a:pt x="2554578" y="689134"/>
                                    <a:pt x="2554578" y="767239"/>
                                    <a:pt x="2506953" y="81486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69B09F6A" id="Groupe 26" o:spid="_x0000_s1026" alt="&quot;&quot;" style="position:absolute;margin-left:0;margin-top:0;width:573.85pt;height:754.55pt;z-index:251664384;mso-position-horizontal:center;mso-position-horizontal-relative:page;mso-position-vertical:center;mso-position-vertical-relative:page;mso-width-relative:margin;mso-height-relative:margin" coordsize="72898,95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">
              <v:rect id="Rectangle 3" o:spid="_x0000_s1027" alt="&quot;&quot;" style="position:absolute;top:12649;width:72877;height:83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" fillcolor="#f2f2f2 [3052]" stroked="f" strokeweight="1pt"/>
              <v:rect id="Rectangle 4" o:spid="_x0000_s1028" alt="&quot;&quot;" style="position:absolute;left:69113;top:609;width:3244;height:3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 o:spid="_x0000_s1029" type="#_x0000_t75" alt="&quot;&quot;" style="position:absolute;width:72898;height:12585;visibility:visible;mso-wrap-style:square" coordsize="7289800,1258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" path="m,l6889638,r400162,400162l7289800,1258570,,1258570,,xe">
                <v:imagedata r:id="rId2" o:title=""/>
                <v:formulas/>
                <v:path o:extrusionok="t" o:connecttype="custom" o:connectlocs="0,0;6889638,0;7289800,400162;7289800,1258570;0,1258570;0,0" o:connectangles="0,0,0,0,0,0"/>
              </v:shape>
              <v:group id="Groupe 21" o:spid="_x0000_s1030" style="position:absolute;left:2057;top:3124;width:6444;height:6444" coordsize="6444,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oval id="Ovale 22" o:spid="_x0000_s1031" alt="&quot;&quot;" style="position:absolute;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" fillcolor="white [3212]" stroked="f" strokeweight="1pt">
                  <v:fill opacity="15677f"/>
                </v:oval>
                <v:group id="Groupe 22" o:spid="_x0000_s1032" alt="Icône de mise à jour d’informations" style="position:absolute;left:1447;top:1447;width:3561;height:3600" coordsize="41381,41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orme libre : Forme 24" o:spid="_x0000_s1033" style="position:absolute;top:2028;width:39147;height:39815;visibility:visible;mso-wrap-style:square;v-text-anchor:middle" coordsize="3914775,398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" path="m3750469,1936909v-89535,,-161925,72390,-161925,161925l3588544,3438049v,120967,-100013,217170,-220028,217170l552926,3655219v-120967,,-221932,-96203,-221932,-217170l330994,545306v,-120967,100965,-214312,221932,-214312l1644491,330994v89535,,161925,-72390,161925,-161925c1806416,79534,1734026,7144,1644491,7144r-1091565,c253841,7144,7144,246221,7144,545306r,2892743c7144,3737134,253841,3979069,552926,3979069r2815590,c3667601,3979069,3912394,3738086,3912394,3438049r,-1339215c3912394,2010251,3840004,1936909,3750469,1936909xe" filled="f" stroked="f">
                    <v:stroke joinstyle="miter"/>
                    <v:path arrowok="t" o:connecttype="custom" o:connectlocs="3750469,1936909;3588544,2098834;3588544,3438049;3368516,3655219;552926,3655219;330994,3438049;330994,545306;552926,330994;1644491,330994;1806416,169069;1644491,7144;552926,7144;7144,545306;7144,3438049;552926,3979069;3368516,3979069;3912394,3438049;3912394,2098834;3750469,1936909" o:connectangles="0,0,0,0,0,0,0,0,0,0,0,0,0,0,0,0,0,0,0"/>
                  </v:shape>
                  <v:shape id="Forme libre : Forme 25" o:spid="_x0000_s1034" style="position:absolute;left:12711;width:28670;height:28956;visibility:visible;mso-wrap-style:square;v-text-anchor:middle" coordsize="2867025,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" path="m2471711,141446c2386938,55721,2274543,8096,2154528,7144v-120015,,-233362,45720,-318135,131445l380973,1594009v-54292,54292,-93345,121920,-114300,195262l13308,2686526v-16192,57150,,118110,42863,160020c86651,2876074,127608,2892266,169518,2892266v16193,,32385,-1905,47625,-7620l1089633,2616041v69533,-20955,133350,-60007,184785,-111442l1274418,2504599,2735553,1043464v173356,-173355,174308,-455295,2858,-630555l2471711,141446xm1747811,685324r440055,449580l2080233,1242536,1640178,792956,1747811,685324xm1044866,2276951v-14288,14288,-31433,24765,-51435,30480l404786,2488406,577188,1876901v5715,-20002,17145,-39052,31433,-54292l1409673,1021556r440055,449580l1044866,2276951xm2506953,814864r-90487,90487l1976411,455771r87630,-86677c2087853,345281,2118334,333851,2151671,333851v,,,,953,c2185961,333851,2217393,346234,2240253,370046r266700,271463c2554578,689134,2554578,767239,2506953,814864xe" filled="f" stroked="f">
                    <v:stroke joinstyle="miter"/>
                    <v:path arrowok="t" o:connecttype="custom" o:connectlocs="2471711,141446;2154528,7144;1836393,138589;380973,1594009;266673,1789271;13308,2686526;56171,2846546;169518,2892266;217143,2884646;1089633,2616041;1274418,2504599;1274418,2504599;2735553,1043464;2738411,412909;2471711,141446;1747811,685324;2187866,1134904;2080233,1242536;1640178,792956;1747811,685324;1044866,2276951;993431,2307431;404786,2488406;577188,1876901;608621,1822609;1409673,1021556;1849728,1471136;1044866,2276951;2506953,814864;2416466,905351;1976411,455771;2064041,369094;2151671,333851;2152624,333851;2240253,370046;2506953,641509;2506953,814864" o:connectangles="0,0,0,0,0,0,0,0,0,0,0,0,0,0,0,0,0,0,0,0,0,0,0,0,0,0,0,0,0,0,0,0,0,0,0,0,0"/>
                  </v:shape>
                </v:group>
              </v:group>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797C6AFB"/>
    <w:multiLevelType w:val="hybridMultilevel"/>
    <w:tmpl w:val="26E6C440"/>
    <w:lvl w:ilvl="0" w:tplc="79120B62">
      <w:start w:val="1"/>
      <w:numFmt w:val="decimal"/>
      <w:pStyle w:val="Listenumros"/>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16cid:durableId="1535772030">
    <w:abstractNumId w:val="1"/>
  </w:num>
  <w:num w:numId="2" w16cid:durableId="1612378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32737D"/>
    <w:rsid w:val="00006AC2"/>
    <w:rsid w:val="001A0130"/>
    <w:rsid w:val="002270E6"/>
    <w:rsid w:val="00232876"/>
    <w:rsid w:val="00267116"/>
    <w:rsid w:val="002D67A4"/>
    <w:rsid w:val="002F58E0"/>
    <w:rsid w:val="003256FD"/>
    <w:rsid w:val="0032737D"/>
    <w:rsid w:val="00336CBF"/>
    <w:rsid w:val="00355DEE"/>
    <w:rsid w:val="003B49EC"/>
    <w:rsid w:val="003D55FB"/>
    <w:rsid w:val="003D6962"/>
    <w:rsid w:val="003F5910"/>
    <w:rsid w:val="00402433"/>
    <w:rsid w:val="004B47A9"/>
    <w:rsid w:val="004F0368"/>
    <w:rsid w:val="005A20B8"/>
    <w:rsid w:val="005E6FA8"/>
    <w:rsid w:val="006662D2"/>
    <w:rsid w:val="00687CFB"/>
    <w:rsid w:val="00696B6E"/>
    <w:rsid w:val="006A5F0E"/>
    <w:rsid w:val="006C28FD"/>
    <w:rsid w:val="007718C6"/>
    <w:rsid w:val="008045C5"/>
    <w:rsid w:val="00835F7E"/>
    <w:rsid w:val="00866BB6"/>
    <w:rsid w:val="00872D54"/>
    <w:rsid w:val="008C5BB3"/>
    <w:rsid w:val="009075D1"/>
    <w:rsid w:val="00952C92"/>
    <w:rsid w:val="00966B21"/>
    <w:rsid w:val="0098521F"/>
    <w:rsid w:val="009E70CA"/>
    <w:rsid w:val="009F3B99"/>
    <w:rsid w:val="00AF1F6A"/>
    <w:rsid w:val="00BA66C3"/>
    <w:rsid w:val="00C15066"/>
    <w:rsid w:val="00CB16D2"/>
    <w:rsid w:val="00CD05DC"/>
    <w:rsid w:val="00CD5B0D"/>
    <w:rsid w:val="00CE29CB"/>
    <w:rsid w:val="00D16A75"/>
    <w:rsid w:val="00DB3723"/>
    <w:rsid w:val="00DC1831"/>
    <w:rsid w:val="00E3286D"/>
    <w:rsid w:val="00E413DD"/>
    <w:rsid w:val="00F40180"/>
    <w:rsid w:val="00F53FDC"/>
    <w:rsid w:val="00FA3EB3"/>
    <w:rsid w:val="00FD35A6"/>
    <w:rsid w:val="00FF33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FE2F58"/>
  <w15:chartTrackingRefBased/>
  <w15:docId w15:val="{06F38C95-7149-4F6A-AE62-749141841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5A6"/>
  </w:style>
  <w:style w:type="paragraph" w:styleId="Titre1">
    <w:name w:val="heading 1"/>
    <w:basedOn w:val="Normal"/>
    <w:next w:val="Normal"/>
    <w:link w:val="Titre1C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semiHidden/>
    <w:rsid w:val="001A0130"/>
    <w:pPr>
      <w:tabs>
        <w:tab w:val="center" w:pos="4680"/>
        <w:tab w:val="right" w:pos="9360"/>
      </w:tabs>
      <w:spacing w:after="0" w:line="240" w:lineRule="auto"/>
    </w:pPr>
  </w:style>
  <w:style w:type="character" w:customStyle="1" w:styleId="En-tteCar">
    <w:name w:val="En-tête Car"/>
    <w:basedOn w:val="Policepardfaut"/>
    <w:link w:val="En-tte"/>
    <w:uiPriority w:val="99"/>
    <w:semiHidden/>
    <w:rsid w:val="00CB16D2"/>
  </w:style>
  <w:style w:type="paragraph" w:styleId="Pieddepage">
    <w:name w:val="footer"/>
    <w:basedOn w:val="Normal"/>
    <w:link w:val="PieddepageCar"/>
    <w:uiPriority w:val="99"/>
    <w:semiHidden/>
    <w:rsid w:val="001A0130"/>
    <w:pPr>
      <w:tabs>
        <w:tab w:val="center" w:pos="4680"/>
        <w:tab w:val="right" w:pos="9360"/>
      </w:tabs>
      <w:spacing w:after="0" w:line="240" w:lineRule="auto"/>
    </w:pPr>
  </w:style>
  <w:style w:type="character" w:customStyle="1" w:styleId="PieddepageCar">
    <w:name w:val="Pied de page Car"/>
    <w:basedOn w:val="Policepardfaut"/>
    <w:link w:val="Pieddepage"/>
    <w:uiPriority w:val="99"/>
    <w:semiHidden/>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Paragraphedeliste">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Grilledutableau">
    <w:name w:val="Table Grid"/>
    <w:basedOn w:val="Tableau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re">
    <w:name w:val="Title"/>
    <w:basedOn w:val="NormalWeb"/>
    <w:next w:val="Normal"/>
    <w:link w:val="TitreC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reCar">
    <w:name w:val="Titre Car"/>
    <w:basedOn w:val="Policepardfaut"/>
    <w:link w:val="Titre"/>
    <w:uiPriority w:val="10"/>
    <w:rsid w:val="00E3286D"/>
    <w:rPr>
      <w:rFonts w:ascii="Constantia" w:eastAsia="Times New Roman" w:hAnsi="Constantia" w:cs="Times New Roman"/>
      <w:b/>
      <w:bCs/>
      <w:color w:val="FFFFFF"/>
      <w:sz w:val="60"/>
      <w:szCs w:val="60"/>
    </w:rPr>
  </w:style>
  <w:style w:type="character" w:styleId="Textedelespacerserv">
    <w:name w:val="Placeholder Text"/>
    <w:basedOn w:val="Policepardfaut"/>
    <w:uiPriority w:val="99"/>
    <w:semiHidden/>
    <w:rsid w:val="00E3286D"/>
    <w:rPr>
      <w:color w:val="808080"/>
    </w:rPr>
  </w:style>
  <w:style w:type="paragraph" w:styleId="Listenumros">
    <w:name w:val="List Number"/>
    <w:basedOn w:val="Normal"/>
    <w:uiPriority w:val="99"/>
    <w:rsid w:val="004F0368"/>
    <w:pPr>
      <w:numPr>
        <w:numId w:val="1"/>
      </w:numPr>
    </w:pPr>
    <w:rPr>
      <w:sz w:val="18"/>
      <w:lang w:val="en-ZA"/>
    </w:rPr>
  </w:style>
  <w:style w:type="character" w:styleId="Accentuation">
    <w:name w:val="Emphasis"/>
    <w:basedOn w:val="Policepardfaut"/>
    <w:uiPriority w:val="20"/>
    <w:qFormat/>
    <w:rsid w:val="00FA3EB3"/>
    <w:rPr>
      <w:rFonts w:asciiTheme="minorHAnsi" w:hAnsiTheme="minorHAnsi"/>
      <w:b w:val="0"/>
      <w:i w:val="0"/>
      <w:iCs/>
      <w:caps w:val="0"/>
      <w:smallCaps w:val="0"/>
    </w:rPr>
  </w:style>
  <w:style w:type="paragraph" w:customStyle="1" w:styleId="Champ">
    <w:name w:val="Champ"/>
    <w:basedOn w:val="Normal"/>
    <w:qFormat/>
    <w:rsid w:val="00232876"/>
    <w:pPr>
      <w:spacing w:after="0" w:line="216" w:lineRule="auto"/>
    </w:pPr>
    <w:rPr>
      <w:i/>
      <w:sz w:val="16"/>
    </w:rPr>
  </w:style>
  <w:style w:type="paragraph" w:styleId="Signature">
    <w:name w:val="Signature"/>
    <w:basedOn w:val="Normal"/>
    <w:link w:val="SignatureCar"/>
    <w:uiPriority w:val="99"/>
    <w:rsid w:val="00CB16D2"/>
    <w:pPr>
      <w:spacing w:after="0" w:line="240" w:lineRule="auto"/>
      <w:ind w:left="4320"/>
      <w:jc w:val="right"/>
    </w:pPr>
    <w:rPr>
      <w:sz w:val="18"/>
    </w:rPr>
  </w:style>
  <w:style w:type="character" w:customStyle="1" w:styleId="SignatureCar">
    <w:name w:val="Signature Car"/>
    <w:basedOn w:val="Policepardfaut"/>
    <w:link w:val="Signature"/>
    <w:uiPriority w:val="99"/>
    <w:rsid w:val="00CB16D2"/>
    <w:rPr>
      <w:sz w:val="18"/>
    </w:rPr>
  </w:style>
  <w:style w:type="paragraph" w:styleId="Sansinterligne">
    <w:name w:val="No Spacing"/>
    <w:uiPriority w:val="1"/>
    <w:qFormat/>
    <w:rsid w:val="00696B6E"/>
    <w:pPr>
      <w:spacing w:after="0" w:line="240" w:lineRule="auto"/>
    </w:pPr>
  </w:style>
  <w:style w:type="character" w:customStyle="1" w:styleId="Titre1Car">
    <w:name w:val="Titre 1 Car"/>
    <w:basedOn w:val="Policepardfaut"/>
    <w:link w:val="Titre1"/>
    <w:uiPriority w:val="9"/>
    <w:rsid w:val="00F53FDC"/>
    <w:rPr>
      <w:rFonts w:asciiTheme="majorHAnsi" w:eastAsiaTheme="majorEastAsia" w:hAnsiTheme="majorHAnsi" w:cstheme="majorBidi"/>
      <w:b/>
      <w:color w:val="1F497D" w:themeColor="text2"/>
      <w:sz w:val="32"/>
      <w:szCs w:val="32"/>
    </w:rPr>
  </w:style>
  <w:style w:type="paragraph" w:customStyle="1" w:styleId="tiquettes">
    <w:name w:val="Étiquettes"/>
    <w:basedOn w:val="Normal"/>
    <w:qFormat/>
    <w:rsid w:val="00FD35A6"/>
    <w:pPr>
      <w:spacing w:after="0"/>
    </w:pPr>
    <w:rPr>
      <w:sz w:val="18"/>
    </w:rPr>
  </w:style>
  <w:style w:type="table" w:customStyle="1" w:styleId="Heuresdouverture">
    <w:name w:val="Heures d’ouverture"/>
    <w:basedOn w:val="Tableau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paragraph" w:styleId="Textedebulles">
    <w:name w:val="Balloon Text"/>
    <w:basedOn w:val="Normal"/>
    <w:link w:val="TextedebullesCar"/>
    <w:uiPriority w:val="99"/>
    <w:semiHidden/>
    <w:unhideWhenUsed/>
    <w:rsid w:val="009075D1"/>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9075D1"/>
    <w:rPr>
      <w:rFonts w:ascii="Segoe UI" w:hAnsi="Segoe UI" w:cs="Segoe UI"/>
      <w:sz w:val="18"/>
      <w:szCs w:val="18"/>
    </w:rPr>
  </w:style>
  <w:style w:type="character" w:styleId="Lienhypertexte">
    <w:name w:val="Hyperlink"/>
    <w:basedOn w:val="Policepardfaut"/>
    <w:uiPriority w:val="99"/>
    <w:unhideWhenUsed/>
    <w:rsid w:val="00D16A75"/>
    <w:rPr>
      <w:color w:val="0096D2" w:themeColor="hyperlink"/>
      <w:u w:val="single"/>
    </w:rPr>
  </w:style>
  <w:style w:type="character" w:styleId="Mentionnonrsolue">
    <w:name w:val="Unresolved Mention"/>
    <w:basedOn w:val="Policepardfaut"/>
    <w:uiPriority w:val="99"/>
    <w:semiHidden/>
    <w:unhideWhenUsed/>
    <w:rsid w:val="00D16A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dministration@acl-lullier.ch" TargetMode="Externa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ain\AppData\Roaming\Microsoft\Templates\Formulaire%20de%20mise%20&#224;%20jour%20pour%20cabinet%20-%20Sant&#233;.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2.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Formulaire de mise à jour pour cabinet - Santé</Template>
  <TotalTime>0</TotalTime>
  <Pages>1</Pages>
  <Words>283</Words>
  <Characters>1557</Characters>
  <Application>Microsoft Office Word</Application>
  <DocSecurity>0</DocSecurity>
  <Lines>12</Lines>
  <Paragraphs>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IN SAMSON</dc:creator>
  <cp:keywords/>
  <dc:description/>
  <cp:lastModifiedBy>ALAIN SAMSON</cp:lastModifiedBy>
  <cp:revision>4</cp:revision>
  <dcterms:created xsi:type="dcterms:W3CDTF">2025-01-07T15:45:00Z</dcterms:created>
  <dcterms:modified xsi:type="dcterms:W3CDTF">2025-01-07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